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8AE42" w14:textId="0F826660" w:rsidR="001F1FE3" w:rsidRDefault="001F1FE3" w:rsidP="001F1FE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50" w:type="dxa"/>
        <w:tblInd w:w="-27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775"/>
        <w:gridCol w:w="1445"/>
        <w:gridCol w:w="1197"/>
        <w:gridCol w:w="1733"/>
        <w:gridCol w:w="1900"/>
      </w:tblGrid>
      <w:tr w:rsidR="001F1FE3" w:rsidRPr="00434B4B" w14:paraId="335A7FA4" w14:textId="77777777" w:rsidTr="00434B4B">
        <w:trPr>
          <w:trHeight w:val="315"/>
        </w:trPr>
        <w:tc>
          <w:tcPr>
            <w:tcW w:w="3775" w:type="dxa"/>
            <w:shd w:val="clear" w:color="auto" w:fill="F2F2F2" w:themeFill="background1" w:themeFillShade="F2"/>
            <w:noWrap/>
            <w:vAlign w:val="bottom"/>
            <w:hideMark/>
          </w:tcPr>
          <w:p w14:paraId="01521BC2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arsyfort</w:t>
            </w:r>
            <w:proofErr w:type="spellEnd"/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 Reef Habitat</w:t>
            </w:r>
          </w:p>
        </w:tc>
        <w:tc>
          <w:tcPr>
            <w:tcW w:w="1445" w:type="dxa"/>
            <w:shd w:val="clear" w:color="auto" w:fill="F2F2F2" w:themeFill="background1" w:themeFillShade="F2"/>
            <w:noWrap/>
            <w:vAlign w:val="bottom"/>
            <w:hideMark/>
          </w:tcPr>
          <w:p w14:paraId="45FF85AB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epth (m)</w:t>
            </w:r>
          </w:p>
        </w:tc>
        <w:tc>
          <w:tcPr>
            <w:tcW w:w="1197" w:type="dxa"/>
            <w:shd w:val="clear" w:color="auto" w:fill="F2F2F2" w:themeFill="background1" w:themeFillShade="F2"/>
            <w:noWrap/>
            <w:vAlign w:val="bottom"/>
            <w:hideMark/>
          </w:tcPr>
          <w:p w14:paraId="76B7C0B1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uitable</w:t>
            </w:r>
          </w:p>
        </w:tc>
        <w:tc>
          <w:tcPr>
            <w:tcW w:w="1733" w:type="dxa"/>
            <w:shd w:val="clear" w:color="auto" w:fill="F2F2F2" w:themeFill="background1" w:themeFillShade="F2"/>
            <w:noWrap/>
            <w:vAlign w:val="bottom"/>
            <w:hideMark/>
          </w:tcPr>
          <w:p w14:paraId="02684E3A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1900" w:type="dxa"/>
            <w:shd w:val="clear" w:color="auto" w:fill="F2F2F2" w:themeFill="background1" w:themeFillShade="F2"/>
            <w:noWrap/>
            <w:vAlign w:val="bottom"/>
            <w:hideMark/>
          </w:tcPr>
          <w:p w14:paraId="768DA75D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5% 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</w:tr>
      <w:tr w:rsidR="001F1FE3" w:rsidRPr="004555C3" w14:paraId="0D7D41C3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31DF93DD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938649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377F6DB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C460F0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3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6BAF60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0FB2106A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95099CD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4291DA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8632A6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F5F1ECB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799,437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F2D160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9,972</w:t>
            </w:r>
          </w:p>
        </w:tc>
      </w:tr>
      <w:tr w:rsidR="001F1FE3" w:rsidRPr="004555C3" w14:paraId="16BBEAC0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3D2C6323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AE40B2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98BF3E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91831E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618,378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03EDD4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0,919</w:t>
            </w:r>
          </w:p>
        </w:tc>
      </w:tr>
      <w:tr w:rsidR="001F1FE3" w:rsidRPr="004555C3" w14:paraId="7CC8E6E3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2298830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E5A7B5E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003BAE8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CA226D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69,258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3B7C9E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2A435FE8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24E96CA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5BFB94D4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5D8973DD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D2EBFDF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7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583BF0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62C141CE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5C31940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58ACA18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1BD02C4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B2013C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11,28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8A3E62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5,564</w:t>
            </w:r>
          </w:p>
        </w:tc>
      </w:tr>
      <w:tr w:rsidR="001F1FE3" w:rsidRPr="004555C3" w14:paraId="37AFEC26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2B065B4C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DE935D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66C2908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12E8F3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808,727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237F49D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40,436</w:t>
            </w:r>
          </w:p>
        </w:tc>
      </w:tr>
      <w:tr w:rsidR="001F1FE3" w:rsidRPr="004555C3" w14:paraId="7914B5D5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30341B9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5EFD57D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81F698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81F85FB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11,96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C63BB49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60117257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2A90B62C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um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t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r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eef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0CA9915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6038E0BC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112865C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EB926C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111D823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85C54F1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um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t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r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eef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933532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109E27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341231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40,4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4EC87AB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7,020</w:t>
            </w:r>
          </w:p>
        </w:tc>
      </w:tr>
      <w:tr w:rsidR="001F1FE3" w:rsidRPr="004555C3" w14:paraId="258B1E8E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341847D3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288421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605B6CE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E6DB4E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7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1C1093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1A97F867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6520016E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17E3BC9E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6C7C33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8987883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,824,373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C53EC2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91,219</w:t>
            </w:r>
          </w:p>
        </w:tc>
      </w:tr>
      <w:tr w:rsidR="001F1FE3" w:rsidRPr="004555C3" w14:paraId="0FBEC3BA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53214588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E75628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8509826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6E9C6DF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88,87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17EFD0D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4,443</w:t>
            </w:r>
          </w:p>
        </w:tc>
      </w:tr>
      <w:tr w:rsidR="001F1FE3" w:rsidRPr="004555C3" w14:paraId="1B19A08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24676E8B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F089846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7C67DBB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4D27A0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0,593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99F30A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40F15A1F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12F2CAF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c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9D21BC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C8071D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69C291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62,02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FE00A2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,101</w:t>
            </w:r>
          </w:p>
        </w:tc>
      </w:tr>
      <w:tr w:rsidR="001F1FE3" w:rsidRPr="004555C3" w14:paraId="39759967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061B31B4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c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5C4E831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B079B6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4555C3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DE202B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6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28F95E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,000</w:t>
            </w:r>
          </w:p>
        </w:tc>
      </w:tr>
      <w:tr w:rsidR="001F1FE3" w:rsidRPr="004555C3" w14:paraId="185DD502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6F8AD4E3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c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C160BD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4D01470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DACD96A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B1D9158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60B790B4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62C160C0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ubbl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FA99A57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892C75C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1F6E066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70B89F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3120B45F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D374565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Sand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C6E252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893637E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95C9FF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4,99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17142E9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4555C3" w14:paraId="5F8E5743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EB45E2D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Seagrass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788DD0FE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39788A5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7622332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555C3">
              <w:rPr>
                <w:rFonts w:ascii="Times New Roman" w:eastAsia="Times New Roman" w:hAnsi="Times New Roman" w:cs="Times New Roman"/>
                <w:sz w:val="24"/>
                <w:szCs w:val="24"/>
              </w:rPr>
              <w:t>37,99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AECF561" w14:textId="77777777" w:rsidR="001F1FE3" w:rsidRPr="004555C3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DB16DE" w14:paraId="702B5444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2B69B0D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2672946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–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2AA73D78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CEDF2AB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3,337,524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F836E4C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66,876</w:t>
            </w:r>
          </w:p>
        </w:tc>
      </w:tr>
      <w:tr w:rsidR="001F1FE3" w:rsidRPr="00DB16DE" w14:paraId="7D1F5C66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94C9BE1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1B04E53A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–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25DA976C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DEFCA4C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,575,97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330AB11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78,799</w:t>
            </w:r>
          </w:p>
        </w:tc>
      </w:tr>
      <w:tr w:rsidR="001F1FE3" w:rsidRPr="00DB16DE" w14:paraId="2EA28F93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3728C239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1AFD75B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–</w:t>
            </w:r>
            <w:r w:rsidRPr="00DB16DE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1E57EF2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C43EF4B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4,913,49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53FE0DE" w14:textId="77777777" w:rsidR="001F1FE3" w:rsidRPr="00DB16DE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245,675</w:t>
            </w:r>
          </w:p>
        </w:tc>
      </w:tr>
    </w:tbl>
    <w:p w14:paraId="55D41C53" w14:textId="77777777" w:rsidR="003B47AC" w:rsidRDefault="003B47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10050" w:type="dxa"/>
        <w:tblInd w:w="-27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775"/>
        <w:gridCol w:w="1445"/>
        <w:gridCol w:w="1197"/>
        <w:gridCol w:w="1733"/>
        <w:gridCol w:w="1900"/>
      </w:tblGrid>
      <w:tr w:rsidR="001F1FE3" w:rsidRPr="00434B4B" w14:paraId="7DD7F73B" w14:textId="77777777" w:rsidTr="00434B4B">
        <w:trPr>
          <w:trHeight w:val="315"/>
        </w:trPr>
        <w:tc>
          <w:tcPr>
            <w:tcW w:w="3775" w:type="dxa"/>
            <w:shd w:val="clear" w:color="auto" w:fill="F2F2F2" w:themeFill="background1" w:themeFillShade="F2"/>
            <w:noWrap/>
            <w:vAlign w:val="bottom"/>
            <w:hideMark/>
          </w:tcPr>
          <w:p w14:paraId="2D70342A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lastRenderedPageBreak/>
              <w:t>Molasses Reef Habitat</w:t>
            </w:r>
          </w:p>
        </w:tc>
        <w:tc>
          <w:tcPr>
            <w:tcW w:w="1445" w:type="dxa"/>
            <w:shd w:val="clear" w:color="auto" w:fill="F2F2F2" w:themeFill="background1" w:themeFillShade="F2"/>
            <w:noWrap/>
            <w:vAlign w:val="bottom"/>
            <w:hideMark/>
          </w:tcPr>
          <w:p w14:paraId="448DFE28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epth (m)</w:t>
            </w:r>
          </w:p>
        </w:tc>
        <w:tc>
          <w:tcPr>
            <w:tcW w:w="1197" w:type="dxa"/>
            <w:shd w:val="clear" w:color="auto" w:fill="F2F2F2" w:themeFill="background1" w:themeFillShade="F2"/>
            <w:noWrap/>
            <w:vAlign w:val="bottom"/>
            <w:hideMark/>
          </w:tcPr>
          <w:p w14:paraId="165C28A3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uitable</w:t>
            </w:r>
          </w:p>
        </w:tc>
        <w:tc>
          <w:tcPr>
            <w:tcW w:w="1733" w:type="dxa"/>
            <w:shd w:val="clear" w:color="auto" w:fill="F2F2F2" w:themeFill="background1" w:themeFillShade="F2"/>
            <w:noWrap/>
            <w:vAlign w:val="bottom"/>
            <w:hideMark/>
          </w:tcPr>
          <w:p w14:paraId="688FC277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1900" w:type="dxa"/>
            <w:shd w:val="clear" w:color="auto" w:fill="F2F2F2" w:themeFill="background1" w:themeFillShade="F2"/>
            <w:noWrap/>
            <w:vAlign w:val="bottom"/>
            <w:hideMark/>
          </w:tcPr>
          <w:p w14:paraId="6E24337B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5% 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</w:tr>
      <w:tr w:rsidR="001F1FE3" w:rsidRPr="00FD1094" w14:paraId="0720F858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613494E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940851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B3E4E71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05440C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6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B45281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655BFB5B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6E3FB9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337D5D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5012F72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2A0D53C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53,186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F212381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7,659</w:t>
            </w:r>
          </w:p>
        </w:tc>
      </w:tr>
      <w:tr w:rsidR="001F1FE3" w:rsidRPr="00FD1094" w14:paraId="106822A6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4C6CDC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9D0ADC6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0–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5A7490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DA9E2B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28,25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96C724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6,413</w:t>
            </w:r>
          </w:p>
        </w:tc>
      </w:tr>
      <w:tr w:rsidR="001F1FE3" w:rsidRPr="00FD1094" w14:paraId="7555F0FF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0605F786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DF5928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102ACB1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EA7DAD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3,827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88444F3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27A63BD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D0B54D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6C336E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A1DA0D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DB14EE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3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62C96E8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4215FE6C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2F518C61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6833BB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539659C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9FE3A7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91,053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916FDD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4,553</w:t>
            </w:r>
          </w:p>
        </w:tc>
      </w:tr>
      <w:tr w:rsidR="001F1FE3" w:rsidRPr="00FD1094" w14:paraId="593180C3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60CE47B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4A2AA3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0–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F6A208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56DEB1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45,157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4E1100C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2,258</w:t>
            </w:r>
          </w:p>
        </w:tc>
      </w:tr>
      <w:tr w:rsidR="001F1FE3" w:rsidRPr="00FD1094" w14:paraId="689DD90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5B25A1F7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4DC35480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598D8F2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6BAF25D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26,413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CF0B006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6D3FCCEC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0A9ADAE7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dium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at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r</w:t>
            </w: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eef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71CC73B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B80C66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647D51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8,054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CC71A11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05E8F885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3A5764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DB6E45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2C62F56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B6D972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0,038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64BD2F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27B40474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5592AEED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774DA52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8C6521C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B49072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43,61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6BA4ADF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7,181</w:t>
            </w:r>
          </w:p>
        </w:tc>
      </w:tr>
      <w:tr w:rsidR="001F1FE3" w:rsidRPr="00FD1094" w14:paraId="0A54D99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01B9083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7C83B82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0–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643D4DD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D7378B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EE12E6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9,85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FBE808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993</w:t>
            </w:r>
          </w:p>
        </w:tc>
      </w:tr>
      <w:tr w:rsidR="001F1FE3" w:rsidRPr="00FD1094" w14:paraId="3538006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742B3716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tc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8ED35A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7F30792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1A57297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329CA0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08446212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073510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Rubbl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22F8071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20356BE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C7A4A20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95,38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3A7A7E1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19A393C8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42730FF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Rubble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5338AF94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0B49EB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C3A16DD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B8C1F90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523BDF82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3369298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Seagrass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46B4A5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031059E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554D7E5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70,12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2EB26C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0179907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5DFA6D0B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Seagrass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B3631A2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91B109C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E58F4C8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sz w:val="24"/>
                <w:szCs w:val="24"/>
              </w:rPr>
              <w:t>1,02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5B37AC3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32DE818A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2FA6ED6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1EF7F83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5–1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4BFB8EC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CA25E9A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387,85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C13E900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9,393</w:t>
            </w:r>
          </w:p>
        </w:tc>
      </w:tr>
      <w:tr w:rsidR="001F1FE3" w:rsidRPr="00FD1094" w14:paraId="733A20CD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D1C4B20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617AC2BF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0–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3D8DF519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A00A683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93,262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600AEAE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9,663</w:t>
            </w:r>
          </w:p>
        </w:tc>
      </w:tr>
      <w:tr w:rsidR="001F1FE3" w:rsidRPr="00FD1094" w14:paraId="4E4D7FE1" w14:textId="77777777" w:rsidTr="00434B4B">
        <w:trPr>
          <w:trHeight w:val="315"/>
        </w:trPr>
        <w:tc>
          <w:tcPr>
            <w:tcW w:w="3775" w:type="dxa"/>
            <w:shd w:val="clear" w:color="auto" w:fill="auto"/>
            <w:noWrap/>
            <w:vAlign w:val="bottom"/>
            <w:hideMark/>
          </w:tcPr>
          <w:p w14:paraId="18093F47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445" w:type="dxa"/>
            <w:shd w:val="clear" w:color="auto" w:fill="auto"/>
            <w:noWrap/>
            <w:vAlign w:val="bottom"/>
            <w:hideMark/>
          </w:tcPr>
          <w:p w14:paraId="35CD425D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5–20</w:t>
            </w:r>
          </w:p>
        </w:tc>
        <w:tc>
          <w:tcPr>
            <w:tcW w:w="1197" w:type="dxa"/>
            <w:shd w:val="clear" w:color="auto" w:fill="auto"/>
            <w:noWrap/>
            <w:vAlign w:val="bottom"/>
            <w:hideMark/>
          </w:tcPr>
          <w:p w14:paraId="1E77ACC6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02BEA3D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581,121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FC61CD8" w14:textId="77777777" w:rsidR="001F1FE3" w:rsidRPr="00D7378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7378B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29,056</w:t>
            </w:r>
          </w:p>
        </w:tc>
      </w:tr>
    </w:tbl>
    <w:p w14:paraId="1B4423BD" w14:textId="77777777" w:rsidR="003B47AC" w:rsidRDefault="003B47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10190" w:type="dxa"/>
        <w:tblInd w:w="-27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595"/>
        <w:gridCol w:w="1625"/>
        <w:gridCol w:w="1337"/>
        <w:gridCol w:w="1733"/>
        <w:gridCol w:w="1900"/>
      </w:tblGrid>
      <w:tr w:rsidR="001F1FE3" w:rsidRPr="00434B4B" w14:paraId="72A7364C" w14:textId="77777777" w:rsidTr="00434B4B">
        <w:trPr>
          <w:trHeight w:val="315"/>
        </w:trPr>
        <w:tc>
          <w:tcPr>
            <w:tcW w:w="3595" w:type="dxa"/>
            <w:shd w:val="clear" w:color="auto" w:fill="F2F2F2" w:themeFill="background1" w:themeFillShade="F2"/>
            <w:noWrap/>
            <w:vAlign w:val="bottom"/>
            <w:hideMark/>
          </w:tcPr>
          <w:p w14:paraId="72DE33C2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lastRenderedPageBreak/>
              <w:t>Conch Reef Habitat</w:t>
            </w:r>
          </w:p>
        </w:tc>
        <w:tc>
          <w:tcPr>
            <w:tcW w:w="1625" w:type="dxa"/>
            <w:shd w:val="clear" w:color="auto" w:fill="F2F2F2" w:themeFill="background1" w:themeFillShade="F2"/>
            <w:noWrap/>
            <w:vAlign w:val="bottom"/>
            <w:hideMark/>
          </w:tcPr>
          <w:p w14:paraId="517493FC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epth (m)</w:t>
            </w:r>
          </w:p>
        </w:tc>
        <w:tc>
          <w:tcPr>
            <w:tcW w:w="1337" w:type="dxa"/>
            <w:shd w:val="clear" w:color="auto" w:fill="F2F2F2" w:themeFill="background1" w:themeFillShade="F2"/>
            <w:noWrap/>
            <w:vAlign w:val="bottom"/>
            <w:hideMark/>
          </w:tcPr>
          <w:p w14:paraId="005E03CA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uitable</w:t>
            </w:r>
          </w:p>
        </w:tc>
        <w:tc>
          <w:tcPr>
            <w:tcW w:w="1733" w:type="dxa"/>
            <w:shd w:val="clear" w:color="auto" w:fill="F2F2F2" w:themeFill="background1" w:themeFillShade="F2"/>
            <w:noWrap/>
            <w:vAlign w:val="bottom"/>
            <w:hideMark/>
          </w:tcPr>
          <w:p w14:paraId="31C41CAC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  <w:tc>
          <w:tcPr>
            <w:tcW w:w="1900" w:type="dxa"/>
            <w:shd w:val="clear" w:color="auto" w:fill="F2F2F2" w:themeFill="background1" w:themeFillShade="F2"/>
            <w:noWrap/>
            <w:vAlign w:val="bottom"/>
            <w:hideMark/>
          </w:tcPr>
          <w:p w14:paraId="4B8CC67B" w14:textId="77777777" w:rsidR="001F1FE3" w:rsidRPr="00434B4B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5% Area (m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  <w:vertAlign w:val="superscript"/>
              </w:rPr>
              <w:t>2</w:t>
            </w:r>
            <w:r w:rsidRPr="00434B4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)</w:t>
            </w:r>
          </w:p>
        </w:tc>
      </w:tr>
      <w:tr w:rsidR="001F1FE3" w:rsidRPr="00FD1094" w14:paraId="6B74D23C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13DAE4BE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4F860C7D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6499EB7A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FEB9FE0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1,874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D615E8C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77FF0926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7BB23C88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7FC92D9B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63E78B6B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D1094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4DC684E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58,61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69A4968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2,931</w:t>
            </w:r>
          </w:p>
        </w:tc>
      </w:tr>
      <w:tr w:rsidR="001F1FE3" w:rsidRPr="00FD1094" w14:paraId="6DDA79BE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0E0EE600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6C9A56C1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77FF1243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D1094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F6C80C4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50,71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50948C62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7,536</w:t>
            </w:r>
          </w:p>
        </w:tc>
      </w:tr>
      <w:tr w:rsidR="001F1FE3" w:rsidRPr="00FD1094" w14:paraId="5B72C71A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717D6EAC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o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ardbottom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740BB80A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00A045B5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F9EDDCA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6,249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CAF483B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67BF18D4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5D4D1376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70F0844F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5610C0DC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D1094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BC3A2FE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74,963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7B50D9C3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3,748</w:t>
            </w:r>
          </w:p>
        </w:tc>
      </w:tr>
      <w:tr w:rsidR="001F1FE3" w:rsidRPr="00FD1094" w14:paraId="1CADBEDB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29287B1F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110822A4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0025A0E9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</w:rPr>
            </w:pPr>
            <w:r w:rsidRPr="00FD1094">
              <w:rPr>
                <w:rFonts w:ascii="Calibri" w:eastAsia="Times New Roman" w:hAnsi="Calibri" w:cs="Calibri"/>
                <w:sz w:val="24"/>
                <w:szCs w:val="24"/>
              </w:rPr>
              <w:t>√</w:t>
            </w: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E9AA804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234,41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4E2C8316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1,721</w:t>
            </w:r>
          </w:p>
        </w:tc>
      </w:tr>
      <w:tr w:rsidR="001F1FE3" w:rsidRPr="00FD1094" w14:paraId="7410CD37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507FA58F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w-relie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 &amp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DB16DE">
              <w:rPr>
                <w:rFonts w:ascii="Times New Roman" w:eastAsia="Times New Roman" w:hAnsi="Times New Roman" w:cs="Times New Roman"/>
                <w:sz w:val="24"/>
                <w:szCs w:val="24"/>
              </w:rPr>
              <w:t>roove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4BFF3C29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19B3C93D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13BE28F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300,875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16F40AC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53D0D055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439DA2CD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sz w:val="24"/>
                <w:szCs w:val="24"/>
              </w:rPr>
              <w:t>Rubble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117B7B00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&lt;5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492A7163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C4CBA41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19,622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69240E8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32E2CCDB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0CD534BC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sz w:val="24"/>
                <w:szCs w:val="24"/>
              </w:rPr>
              <w:t>Undefined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6A54BA54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&gt;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4F7D24E5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EFD531D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094">
              <w:rPr>
                <w:rFonts w:ascii="Times New Roman" w:eastAsia="Times New Roman" w:hAnsi="Times New Roman" w:cs="Times New Roman"/>
                <w:sz w:val="24"/>
                <w:szCs w:val="24"/>
              </w:rPr>
              <w:t>7,346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76A44EC" w14:textId="77777777" w:rsidR="001F1FE3" w:rsidRPr="00FD1094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F1FE3" w:rsidRPr="00FD1094" w14:paraId="6B86BA45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41D9AD19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56D2731E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–</w:t>
            </w: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62973A56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EA5D96B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33,578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1B92D875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6,679</w:t>
            </w:r>
          </w:p>
        </w:tc>
      </w:tr>
      <w:tr w:rsidR="001F1FE3" w:rsidRPr="00FD1094" w14:paraId="13AE4779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2AA4EAFE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13D7EAEB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–</w:t>
            </w: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5D5BE846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9EABA65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385,130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2CFD7CEC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19,256</w:t>
            </w:r>
          </w:p>
        </w:tc>
      </w:tr>
      <w:tr w:rsidR="001F1FE3" w:rsidRPr="00FD1094" w14:paraId="6E5519A1" w14:textId="77777777" w:rsidTr="00434B4B">
        <w:trPr>
          <w:trHeight w:val="315"/>
        </w:trPr>
        <w:tc>
          <w:tcPr>
            <w:tcW w:w="3595" w:type="dxa"/>
            <w:shd w:val="clear" w:color="auto" w:fill="auto"/>
            <w:noWrap/>
            <w:vAlign w:val="bottom"/>
            <w:hideMark/>
          </w:tcPr>
          <w:p w14:paraId="1FF8A95A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All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s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uitable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h</w:t>
            </w:r>
            <w:r w:rsidRPr="00DB16DE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abitat</w:t>
            </w:r>
          </w:p>
        </w:tc>
        <w:tc>
          <w:tcPr>
            <w:tcW w:w="1625" w:type="dxa"/>
            <w:shd w:val="clear" w:color="auto" w:fill="auto"/>
            <w:noWrap/>
            <w:vAlign w:val="bottom"/>
            <w:hideMark/>
          </w:tcPr>
          <w:p w14:paraId="2185A49C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5</w:t>
            </w:r>
            <w:r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–</w:t>
            </w:r>
            <w:r w:rsidRPr="00F84525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20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14:paraId="1F08B004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B555DE6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518,707</w:t>
            </w:r>
          </w:p>
        </w:tc>
        <w:tc>
          <w:tcPr>
            <w:tcW w:w="1900" w:type="dxa"/>
            <w:shd w:val="clear" w:color="auto" w:fill="auto"/>
            <w:noWrap/>
            <w:vAlign w:val="bottom"/>
            <w:hideMark/>
          </w:tcPr>
          <w:p w14:paraId="05000F3C" w14:textId="77777777" w:rsidR="001F1FE3" w:rsidRPr="00F84525" w:rsidRDefault="001F1FE3" w:rsidP="006C2D5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</w:pPr>
            <w:r w:rsidRPr="00F84525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</w:rPr>
              <w:t>25,935</w:t>
            </w:r>
          </w:p>
        </w:tc>
      </w:tr>
    </w:tbl>
    <w:p w14:paraId="67D4F950" w14:textId="706D7389" w:rsidR="001F1FE3" w:rsidRDefault="001F1FE3" w:rsidP="001F1FE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1F64A2D" w14:textId="5088807B" w:rsidR="001F1FE3" w:rsidRDefault="001F1FE3" w:rsidP="001F1FE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F1F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zcyNbY0MDY1NDVW0lEKTi0uzszPAykwqQUAPdoTfiwAAAA="/>
  </w:docVars>
  <w:rsids>
    <w:rsidRoot w:val="001F1FE3"/>
    <w:rsid w:val="00090304"/>
    <w:rsid w:val="00135FD8"/>
    <w:rsid w:val="00174B3D"/>
    <w:rsid w:val="00180A8E"/>
    <w:rsid w:val="001F1FE3"/>
    <w:rsid w:val="003B47AC"/>
    <w:rsid w:val="003E6333"/>
    <w:rsid w:val="003F6B46"/>
    <w:rsid w:val="004247C3"/>
    <w:rsid w:val="00434B4B"/>
    <w:rsid w:val="005019BF"/>
    <w:rsid w:val="005112C3"/>
    <w:rsid w:val="00574A18"/>
    <w:rsid w:val="00574F84"/>
    <w:rsid w:val="006232B9"/>
    <w:rsid w:val="006C51C0"/>
    <w:rsid w:val="009578E2"/>
    <w:rsid w:val="009E19C0"/>
    <w:rsid w:val="009E6931"/>
    <w:rsid w:val="00A53218"/>
    <w:rsid w:val="00E03E42"/>
    <w:rsid w:val="00E1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6FD63"/>
  <w15:chartTrackingRefBased/>
  <w15:docId w15:val="{DA6A2CAC-96D7-4E70-9D9D-FC53139AE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F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1F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F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1F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F1F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F1FE3"/>
    <w:rPr>
      <w:sz w:val="20"/>
      <w:szCs w:val="20"/>
    </w:rPr>
  </w:style>
  <w:style w:type="table" w:styleId="TableGrid">
    <w:name w:val="Table Grid"/>
    <w:basedOn w:val="TableNormal"/>
    <w:uiPriority w:val="39"/>
    <w:rsid w:val="001F1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iller</dc:creator>
  <cp:keywords/>
  <dc:description/>
  <cp:lastModifiedBy>Steven Miller</cp:lastModifiedBy>
  <cp:revision>5</cp:revision>
  <dcterms:created xsi:type="dcterms:W3CDTF">2019-11-25T15:29:00Z</dcterms:created>
  <dcterms:modified xsi:type="dcterms:W3CDTF">2020-03-12T18:30:00Z</dcterms:modified>
</cp:coreProperties>
</file>